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A3AE2" w14:textId="77777777" w:rsidR="00D42A27" w:rsidRDefault="004B3DDF" w:rsidP="004B3DDF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MARK AND BRAND APPLICATION</w:t>
      </w:r>
    </w:p>
    <w:p w14:paraId="6ED1A393" w14:textId="77777777" w:rsidR="004B3DDF" w:rsidRPr="00613BBA" w:rsidRDefault="004B3DDF" w:rsidP="004B3DDF">
      <w:pPr>
        <w:jc w:val="center"/>
        <w:rPr>
          <w:sz w:val="10"/>
        </w:rPr>
      </w:pPr>
    </w:p>
    <w:p w14:paraId="7B7D366F" w14:textId="2A249F0C" w:rsidR="004B3DDF" w:rsidRPr="00714727" w:rsidRDefault="004B3DDF" w:rsidP="004B3DDF">
      <w:pPr>
        <w:jc w:val="center"/>
        <w:rPr>
          <w:rFonts w:asciiTheme="minorHAnsi" w:hAnsiTheme="minorHAnsi" w:cstheme="minorHAnsi"/>
          <w:iCs/>
        </w:rPr>
      </w:pPr>
      <w:r w:rsidRPr="00714727">
        <w:rPr>
          <w:rFonts w:asciiTheme="minorHAnsi" w:hAnsiTheme="minorHAnsi" w:cstheme="minorHAnsi"/>
          <w:iCs/>
        </w:rPr>
        <w:t>THE EFFECTIVE DATE OF THIS APPLICATION IS AUGUST 3</w:t>
      </w:r>
      <w:r w:rsidR="001B45C7" w:rsidRPr="00714727">
        <w:rPr>
          <w:rFonts w:asciiTheme="minorHAnsi" w:hAnsiTheme="minorHAnsi" w:cstheme="minorHAnsi"/>
          <w:iCs/>
        </w:rPr>
        <w:t>1</w:t>
      </w:r>
      <w:r w:rsidRPr="00714727">
        <w:rPr>
          <w:rFonts w:asciiTheme="minorHAnsi" w:hAnsiTheme="minorHAnsi" w:cstheme="minorHAnsi"/>
          <w:iCs/>
        </w:rPr>
        <w:t>, 20</w:t>
      </w:r>
      <w:r w:rsidR="009768FE" w:rsidRPr="00714727">
        <w:rPr>
          <w:rFonts w:asciiTheme="minorHAnsi" w:hAnsiTheme="minorHAnsi" w:cstheme="minorHAnsi"/>
          <w:iCs/>
        </w:rPr>
        <w:t>2</w:t>
      </w:r>
      <w:r w:rsidRPr="00714727">
        <w:rPr>
          <w:rFonts w:asciiTheme="minorHAnsi" w:hAnsiTheme="minorHAnsi" w:cstheme="minorHAnsi"/>
          <w:iCs/>
        </w:rPr>
        <w:t>1 TO AUGUST 3</w:t>
      </w:r>
      <w:r w:rsidR="001B45C7" w:rsidRPr="00714727">
        <w:rPr>
          <w:rFonts w:asciiTheme="minorHAnsi" w:hAnsiTheme="minorHAnsi" w:cstheme="minorHAnsi"/>
          <w:iCs/>
        </w:rPr>
        <w:t>1</w:t>
      </w:r>
      <w:r w:rsidRPr="00714727">
        <w:rPr>
          <w:rFonts w:asciiTheme="minorHAnsi" w:hAnsiTheme="minorHAnsi" w:cstheme="minorHAnsi"/>
          <w:iCs/>
        </w:rPr>
        <w:t>, 20</w:t>
      </w:r>
      <w:r w:rsidR="009768FE" w:rsidRPr="00714727">
        <w:rPr>
          <w:rFonts w:asciiTheme="minorHAnsi" w:hAnsiTheme="minorHAnsi" w:cstheme="minorHAnsi"/>
          <w:iCs/>
        </w:rPr>
        <w:t>3</w:t>
      </w:r>
      <w:r w:rsidRPr="00714727">
        <w:rPr>
          <w:rFonts w:asciiTheme="minorHAnsi" w:hAnsiTheme="minorHAnsi" w:cstheme="minorHAnsi"/>
          <w:iCs/>
        </w:rPr>
        <w:t>1</w:t>
      </w:r>
    </w:p>
    <w:p w14:paraId="0D9E403B" w14:textId="696C8F05" w:rsidR="004B3DDF" w:rsidRPr="00714727" w:rsidRDefault="001B45C7" w:rsidP="004B3DDF">
      <w:pPr>
        <w:jc w:val="center"/>
        <w:rPr>
          <w:rFonts w:asciiTheme="minorHAnsi" w:hAnsiTheme="minorHAnsi" w:cstheme="minorHAnsi"/>
          <w:i/>
        </w:rPr>
      </w:pPr>
      <w:r w:rsidRPr="00714727">
        <w:rPr>
          <w:rFonts w:asciiTheme="minorHAnsi" w:hAnsiTheme="minorHAnsi" w:cstheme="minorHAnsi"/>
          <w:i/>
        </w:rPr>
        <w:t>Renewal of this Brand/Mark must be filed during the period August 31, 20</w:t>
      </w:r>
      <w:r w:rsidR="00EB010A" w:rsidRPr="00714727">
        <w:rPr>
          <w:rFonts w:asciiTheme="minorHAnsi" w:hAnsiTheme="minorHAnsi" w:cstheme="minorHAnsi"/>
          <w:i/>
        </w:rPr>
        <w:t>2</w:t>
      </w:r>
      <w:r w:rsidRPr="00714727">
        <w:rPr>
          <w:rFonts w:asciiTheme="minorHAnsi" w:hAnsiTheme="minorHAnsi" w:cstheme="minorHAnsi"/>
          <w:i/>
        </w:rPr>
        <w:t>1, to February 2</w:t>
      </w:r>
      <w:r w:rsidR="00EB010A" w:rsidRPr="00714727">
        <w:rPr>
          <w:rFonts w:asciiTheme="minorHAnsi" w:hAnsiTheme="minorHAnsi" w:cstheme="minorHAnsi"/>
          <w:i/>
        </w:rPr>
        <w:t>8</w:t>
      </w:r>
      <w:r w:rsidRPr="00714727">
        <w:rPr>
          <w:rFonts w:asciiTheme="minorHAnsi" w:hAnsiTheme="minorHAnsi" w:cstheme="minorHAnsi"/>
          <w:i/>
        </w:rPr>
        <w:t>, 20</w:t>
      </w:r>
      <w:r w:rsidR="00EB010A" w:rsidRPr="00714727">
        <w:rPr>
          <w:rFonts w:asciiTheme="minorHAnsi" w:hAnsiTheme="minorHAnsi" w:cstheme="minorHAnsi"/>
          <w:i/>
        </w:rPr>
        <w:t>2</w:t>
      </w:r>
      <w:r w:rsidRPr="00714727">
        <w:rPr>
          <w:rFonts w:asciiTheme="minorHAnsi" w:hAnsiTheme="minorHAnsi" w:cstheme="minorHAnsi"/>
          <w:i/>
        </w:rPr>
        <w:t>2</w:t>
      </w:r>
    </w:p>
    <w:p w14:paraId="66299E3A" w14:textId="49EC8C49" w:rsidR="001B45C7" w:rsidRPr="00714727" w:rsidRDefault="001B45C7" w:rsidP="004B3DDF">
      <w:pPr>
        <w:jc w:val="center"/>
        <w:rPr>
          <w:rFonts w:asciiTheme="minorHAnsi" w:hAnsiTheme="minorHAnsi" w:cstheme="minorHAnsi"/>
          <w:i/>
        </w:rPr>
      </w:pPr>
      <w:r w:rsidRPr="00714727">
        <w:rPr>
          <w:rFonts w:asciiTheme="minorHAnsi" w:hAnsiTheme="minorHAnsi" w:cstheme="minorHAnsi"/>
          <w:i/>
        </w:rPr>
        <w:t>This form is to be used to record a single brand or mark for one or more locations on an animal.</w:t>
      </w:r>
    </w:p>
    <w:p w14:paraId="6B438913" w14:textId="77777777" w:rsidR="00090712" w:rsidRDefault="005817B5" w:rsidP="00090712">
      <w:pPr>
        <w:jc w:val="center"/>
        <w:rPr>
          <w:rFonts w:asciiTheme="minorHAnsi" w:hAnsiTheme="minorHAnsi" w:cstheme="minorHAnsi"/>
          <w:iCs/>
        </w:rPr>
      </w:pPr>
      <w:r w:rsidRPr="00714727">
        <w:rPr>
          <w:rFonts w:asciiTheme="minorHAnsi" w:hAnsiTheme="minorHAnsi" w:cstheme="minorHAnsi"/>
          <w:b/>
          <w:bCs/>
          <w:iCs/>
        </w:rPr>
        <w:t>Filing fee</w:t>
      </w:r>
      <w:r w:rsidR="00B42EFA" w:rsidRPr="00714727">
        <w:rPr>
          <w:rFonts w:asciiTheme="minorHAnsi" w:hAnsiTheme="minorHAnsi" w:cstheme="minorHAnsi"/>
          <w:b/>
          <w:bCs/>
          <w:iCs/>
        </w:rPr>
        <w:t xml:space="preserve"> is $26.00</w:t>
      </w:r>
      <w:r w:rsidR="00714727" w:rsidRPr="00714727">
        <w:rPr>
          <w:rFonts w:asciiTheme="minorHAnsi" w:hAnsiTheme="minorHAnsi" w:cstheme="minorHAnsi"/>
          <w:b/>
          <w:bCs/>
          <w:iCs/>
        </w:rPr>
        <w:t xml:space="preserve"> for the first location and $5.00 for each location after that</w:t>
      </w:r>
      <w:r w:rsidR="00B42EFA" w:rsidRPr="00714727">
        <w:rPr>
          <w:rFonts w:asciiTheme="minorHAnsi" w:hAnsiTheme="minorHAnsi" w:cstheme="minorHAnsi"/>
          <w:iCs/>
        </w:rPr>
        <w:t xml:space="preserve">, </w:t>
      </w:r>
    </w:p>
    <w:p w14:paraId="12CE97D3" w14:textId="0FE5503A" w:rsidR="00B42EFA" w:rsidRPr="00714727" w:rsidRDefault="00B42EFA" w:rsidP="00090712">
      <w:pPr>
        <w:jc w:val="center"/>
        <w:rPr>
          <w:rFonts w:asciiTheme="minorHAnsi" w:hAnsiTheme="minorHAnsi" w:cstheme="minorHAnsi"/>
          <w:iCs/>
        </w:rPr>
      </w:pPr>
      <w:r w:rsidRPr="00714727">
        <w:rPr>
          <w:rFonts w:asciiTheme="minorHAnsi" w:hAnsiTheme="minorHAnsi" w:cstheme="minorHAnsi"/>
          <w:iCs/>
        </w:rPr>
        <w:t>if you need assistance with the cost, please contact our office at 979-828-4130.</w:t>
      </w:r>
    </w:p>
    <w:p w14:paraId="0B12CD50" w14:textId="77777777" w:rsidR="004B3DDF" w:rsidRPr="00714727" w:rsidRDefault="004B3DDF" w:rsidP="004B3DDF">
      <w:pPr>
        <w:jc w:val="center"/>
        <w:rPr>
          <w:rFonts w:asciiTheme="minorHAnsi" w:hAnsiTheme="minorHAnsi" w:cstheme="minorHAnsi"/>
          <w:sz w:val="10"/>
          <w:szCs w:val="10"/>
        </w:rPr>
      </w:pPr>
    </w:p>
    <w:p w14:paraId="6B5B1A2D" w14:textId="77777777" w:rsidR="005F58CD" w:rsidRPr="000417C2" w:rsidRDefault="005F58CD" w:rsidP="005F58CD">
      <w:pPr>
        <w:rPr>
          <w:rFonts w:asciiTheme="minorHAnsi" w:hAnsiTheme="minorHAnsi" w:cstheme="minorHAnsi"/>
          <w:b/>
        </w:rPr>
      </w:pPr>
      <w:r w:rsidRPr="000417C2">
        <w:rPr>
          <w:rFonts w:asciiTheme="minorHAnsi" w:hAnsiTheme="minorHAnsi" w:cstheme="minorHAnsi"/>
          <w:b/>
        </w:rPr>
        <w:t>Please print or type information (* Required information):</w:t>
      </w:r>
    </w:p>
    <w:p w14:paraId="21081F52" w14:textId="77777777" w:rsidR="005F58CD" w:rsidRPr="00714727" w:rsidRDefault="005F58CD" w:rsidP="004B3DDF">
      <w:pPr>
        <w:jc w:val="center"/>
        <w:rPr>
          <w:rFonts w:asciiTheme="minorHAnsi" w:hAnsiTheme="minorHAnsi" w:cstheme="minorHAnsi"/>
          <w:sz w:val="10"/>
          <w:szCs w:val="10"/>
        </w:rPr>
      </w:pPr>
    </w:p>
    <w:tbl>
      <w:tblPr>
        <w:tblStyle w:val="TableGrid"/>
        <w:tblpPr w:leftFromText="180" w:rightFromText="180" w:vertAnchor="text" w:horzAnchor="page" w:tblpX="4786" w:tblpY="31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0"/>
        <w:gridCol w:w="1440"/>
        <w:gridCol w:w="1350"/>
        <w:gridCol w:w="1710"/>
      </w:tblGrid>
      <w:tr w:rsidR="003D6DA1" w:rsidRPr="000417C2" w14:paraId="1FFFFA52" w14:textId="77777777" w:rsidTr="003D6DA1">
        <w:tc>
          <w:tcPr>
            <w:tcW w:w="1260" w:type="dxa"/>
          </w:tcPr>
          <w:p w14:paraId="1DF8A0B8" w14:textId="77777777" w:rsidR="003D6DA1" w:rsidRPr="000417C2" w:rsidRDefault="003D6DA1" w:rsidP="003D6DA1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 xml:space="preserve">* New: </w:t>
            </w:r>
            <w:r w:rsidRPr="000417C2">
              <w:rPr>
                <w:rFonts w:asciiTheme="minorHAnsi" w:hAnsiTheme="minorHAnsi" w:cstheme="minorHAns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7C2">
              <w:rPr>
                <w:rFonts w:asciiTheme="minorHAnsi" w:hAnsiTheme="minorHAnsi" w:cstheme="minorHAnsi"/>
              </w:rPr>
              <w:instrText xml:space="preserve"> FORMCHECKBOX </w:instrText>
            </w:r>
            <w:r w:rsidR="00004D0C">
              <w:rPr>
                <w:rFonts w:asciiTheme="minorHAnsi" w:hAnsiTheme="minorHAnsi" w:cstheme="minorHAnsi"/>
              </w:rPr>
            </w:r>
            <w:r w:rsidR="00004D0C">
              <w:rPr>
                <w:rFonts w:asciiTheme="minorHAnsi" w:hAnsiTheme="minorHAnsi" w:cstheme="minorHAnsi"/>
              </w:rPr>
              <w:fldChar w:fldCharType="separate"/>
            </w:r>
            <w:r w:rsidRPr="000417C2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40" w:type="dxa"/>
          </w:tcPr>
          <w:p w14:paraId="663A77B3" w14:textId="77777777" w:rsidR="003D6DA1" w:rsidRPr="000417C2" w:rsidRDefault="003D6DA1" w:rsidP="003D6DA1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 xml:space="preserve">Renewal: </w:t>
            </w:r>
            <w:r w:rsidRPr="000417C2">
              <w:rPr>
                <w:rFonts w:asciiTheme="minorHAnsi" w:hAnsiTheme="minorHAnsi" w:cstheme="minorHAns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0417C2">
              <w:rPr>
                <w:rFonts w:asciiTheme="minorHAnsi" w:hAnsiTheme="minorHAnsi" w:cstheme="minorHAnsi"/>
              </w:rPr>
              <w:instrText xml:space="preserve"> FORMCHECKBOX </w:instrText>
            </w:r>
            <w:r w:rsidR="00004D0C">
              <w:rPr>
                <w:rFonts w:asciiTheme="minorHAnsi" w:hAnsiTheme="minorHAnsi" w:cstheme="minorHAnsi"/>
              </w:rPr>
            </w:r>
            <w:r w:rsidR="00004D0C">
              <w:rPr>
                <w:rFonts w:asciiTheme="minorHAnsi" w:hAnsiTheme="minorHAnsi" w:cstheme="minorHAnsi"/>
              </w:rPr>
              <w:fldChar w:fldCharType="separate"/>
            </w:r>
            <w:r w:rsidRPr="000417C2">
              <w:rPr>
                <w:rFonts w:asciiTheme="minorHAnsi" w:hAnsiTheme="minorHAnsi" w:cstheme="minorHAnsi"/>
              </w:rPr>
              <w:fldChar w:fldCharType="end"/>
            </w:r>
            <w:bookmarkEnd w:id="0"/>
          </w:p>
        </w:tc>
        <w:tc>
          <w:tcPr>
            <w:tcW w:w="1350" w:type="dxa"/>
          </w:tcPr>
          <w:p w14:paraId="6C0F0B74" w14:textId="77777777" w:rsidR="003D6DA1" w:rsidRPr="000417C2" w:rsidRDefault="003D6DA1" w:rsidP="003D6DA1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 xml:space="preserve">Release: </w:t>
            </w:r>
            <w:r w:rsidRPr="000417C2">
              <w:rPr>
                <w:rFonts w:asciiTheme="minorHAnsi" w:hAnsiTheme="minorHAnsi" w:cstheme="minorHAns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7C2">
              <w:rPr>
                <w:rFonts w:asciiTheme="minorHAnsi" w:hAnsiTheme="minorHAnsi" w:cstheme="minorHAnsi"/>
              </w:rPr>
              <w:instrText xml:space="preserve"> FORMCHECKBOX </w:instrText>
            </w:r>
            <w:r w:rsidR="00004D0C">
              <w:rPr>
                <w:rFonts w:asciiTheme="minorHAnsi" w:hAnsiTheme="minorHAnsi" w:cstheme="minorHAnsi"/>
              </w:rPr>
            </w:r>
            <w:r w:rsidR="00004D0C">
              <w:rPr>
                <w:rFonts w:asciiTheme="minorHAnsi" w:hAnsiTheme="minorHAnsi" w:cstheme="minorHAnsi"/>
              </w:rPr>
              <w:fldChar w:fldCharType="separate"/>
            </w:r>
            <w:r w:rsidRPr="000417C2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710" w:type="dxa"/>
          </w:tcPr>
          <w:p w14:paraId="183763E5" w14:textId="77777777" w:rsidR="003D6DA1" w:rsidRPr="000417C2" w:rsidRDefault="003D6DA1" w:rsidP="003D6DA1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 xml:space="preserve">Transfer: </w:t>
            </w:r>
            <w:r w:rsidRPr="000417C2">
              <w:rPr>
                <w:rFonts w:asciiTheme="minorHAnsi" w:hAnsiTheme="minorHAnsi" w:cstheme="minorHAns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7C2">
              <w:rPr>
                <w:rFonts w:asciiTheme="minorHAnsi" w:hAnsiTheme="minorHAnsi" w:cstheme="minorHAnsi"/>
              </w:rPr>
              <w:instrText xml:space="preserve"> FORMCHECKBOX </w:instrText>
            </w:r>
            <w:r w:rsidR="00004D0C">
              <w:rPr>
                <w:rFonts w:asciiTheme="minorHAnsi" w:hAnsiTheme="minorHAnsi" w:cstheme="minorHAnsi"/>
              </w:rPr>
            </w:r>
            <w:r w:rsidR="00004D0C">
              <w:rPr>
                <w:rFonts w:asciiTheme="minorHAnsi" w:hAnsiTheme="minorHAnsi" w:cstheme="minorHAnsi"/>
              </w:rPr>
              <w:fldChar w:fldCharType="separate"/>
            </w:r>
            <w:r w:rsidRPr="000417C2">
              <w:rPr>
                <w:rFonts w:asciiTheme="minorHAnsi" w:hAnsiTheme="minorHAnsi" w:cstheme="minorHAnsi"/>
              </w:rPr>
              <w:fldChar w:fldCharType="end"/>
            </w:r>
          </w:p>
        </w:tc>
      </w:tr>
    </w:tbl>
    <w:p w14:paraId="4FA640B7" w14:textId="6FA191C6" w:rsidR="004B3DDF" w:rsidRPr="003D6DA1" w:rsidRDefault="004B3DDF" w:rsidP="004B3DDF">
      <w:pPr>
        <w:rPr>
          <w:bCs/>
        </w:rPr>
      </w:pPr>
      <w:r w:rsidRPr="003D6DA1">
        <w:rPr>
          <w:bCs/>
        </w:rPr>
        <w:t xml:space="preserve">The undersigned hereby makes application for the registration and recording of the following mark(s) and/or brand(s) by the County Clerk of </w:t>
      </w:r>
      <w:r w:rsidR="003E6DA7" w:rsidRPr="003D6DA1">
        <w:rPr>
          <w:bCs/>
        </w:rPr>
        <w:t>Robertson</w:t>
      </w:r>
      <w:r w:rsidRPr="003D6DA1">
        <w:rPr>
          <w:bCs/>
        </w:rPr>
        <w:t xml:space="preserve"> County, Texas:</w:t>
      </w:r>
    </w:p>
    <w:p w14:paraId="380D819A" w14:textId="77777777" w:rsidR="004B3DDF" w:rsidRPr="000417C2" w:rsidRDefault="004B3DDF" w:rsidP="004B3DDF">
      <w:pPr>
        <w:rPr>
          <w:rFonts w:asciiTheme="minorHAnsi" w:hAnsiTheme="minorHAnsi" w:cstheme="minorHAnsi"/>
          <w:sz w:val="12"/>
        </w:rPr>
      </w:pPr>
    </w:p>
    <w:p w14:paraId="3D569D26" w14:textId="77777777" w:rsidR="005F58CD" w:rsidRPr="000417C2" w:rsidRDefault="005F58CD" w:rsidP="004B3DDF">
      <w:pPr>
        <w:rPr>
          <w:rFonts w:asciiTheme="minorHAnsi" w:hAnsiTheme="minorHAnsi" w:cstheme="minorHAnsi"/>
          <w:b/>
        </w:rPr>
      </w:pPr>
      <w:r w:rsidRPr="000417C2">
        <w:rPr>
          <w:rFonts w:asciiTheme="minorHAnsi" w:hAnsiTheme="minorHAnsi" w:cstheme="minorHAnsi"/>
          <w:b/>
        </w:rPr>
        <w:t>Contact Information:</w:t>
      </w:r>
    </w:p>
    <w:tbl>
      <w:tblPr>
        <w:tblStyle w:val="TableGrid"/>
        <w:tblW w:w="114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9"/>
        <w:gridCol w:w="1479"/>
        <w:gridCol w:w="2141"/>
        <w:gridCol w:w="1041"/>
        <w:gridCol w:w="1141"/>
        <w:gridCol w:w="848"/>
        <w:gridCol w:w="3861"/>
      </w:tblGrid>
      <w:tr w:rsidR="005F58CD" w:rsidRPr="000417C2" w14:paraId="55F05F80" w14:textId="77777777" w:rsidTr="003D6DA1">
        <w:trPr>
          <w:trHeight w:val="396"/>
        </w:trPr>
        <w:tc>
          <w:tcPr>
            <w:tcW w:w="2398" w:type="dxa"/>
            <w:gridSpan w:val="2"/>
            <w:vAlign w:val="bottom"/>
          </w:tcPr>
          <w:p w14:paraId="3ED794CC" w14:textId="77777777" w:rsidR="005F58CD" w:rsidRPr="000417C2" w:rsidRDefault="005F58CD" w:rsidP="005F58CD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>* Owner/Agent:</w:t>
            </w:r>
          </w:p>
        </w:tc>
        <w:tc>
          <w:tcPr>
            <w:tcW w:w="9032" w:type="dxa"/>
            <w:gridSpan w:val="5"/>
            <w:tcBorders>
              <w:bottom w:val="single" w:sz="4" w:space="0" w:color="auto"/>
            </w:tcBorders>
            <w:vAlign w:val="bottom"/>
          </w:tcPr>
          <w:p w14:paraId="6F74265B" w14:textId="77777777" w:rsidR="005F58CD" w:rsidRPr="000417C2" w:rsidRDefault="005F58CD" w:rsidP="005F58CD">
            <w:pPr>
              <w:rPr>
                <w:rFonts w:asciiTheme="minorHAnsi" w:hAnsiTheme="minorHAnsi" w:cstheme="minorHAnsi"/>
              </w:rPr>
            </w:pPr>
          </w:p>
        </w:tc>
      </w:tr>
      <w:tr w:rsidR="005F58CD" w:rsidRPr="000417C2" w14:paraId="297B5DA3" w14:textId="77777777" w:rsidTr="003D6DA1">
        <w:trPr>
          <w:trHeight w:val="396"/>
        </w:trPr>
        <w:tc>
          <w:tcPr>
            <w:tcW w:w="2398" w:type="dxa"/>
            <w:gridSpan w:val="2"/>
            <w:vAlign w:val="bottom"/>
          </w:tcPr>
          <w:p w14:paraId="018CA7D1" w14:textId="77777777" w:rsidR="005F58CD" w:rsidRPr="000417C2" w:rsidRDefault="005F58CD" w:rsidP="005F58CD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>Ranch/Business Name:</w:t>
            </w:r>
          </w:p>
        </w:tc>
        <w:tc>
          <w:tcPr>
            <w:tcW w:w="903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0EA923" w14:textId="77777777" w:rsidR="005F58CD" w:rsidRPr="000417C2" w:rsidRDefault="005F58CD" w:rsidP="005F58CD">
            <w:pPr>
              <w:rPr>
                <w:rFonts w:asciiTheme="minorHAnsi" w:hAnsiTheme="minorHAnsi" w:cstheme="minorHAnsi"/>
              </w:rPr>
            </w:pPr>
          </w:p>
        </w:tc>
      </w:tr>
      <w:tr w:rsidR="005F58CD" w:rsidRPr="000417C2" w14:paraId="65F2A753" w14:textId="77777777" w:rsidTr="003D6DA1">
        <w:trPr>
          <w:trHeight w:val="396"/>
        </w:trPr>
        <w:tc>
          <w:tcPr>
            <w:tcW w:w="2398" w:type="dxa"/>
            <w:gridSpan w:val="2"/>
            <w:vAlign w:val="bottom"/>
          </w:tcPr>
          <w:p w14:paraId="7CC404D9" w14:textId="77777777" w:rsidR="005F58CD" w:rsidRPr="000417C2" w:rsidRDefault="005F58CD" w:rsidP="005F58CD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>* Address:</w:t>
            </w:r>
          </w:p>
        </w:tc>
        <w:tc>
          <w:tcPr>
            <w:tcW w:w="903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FAFE19" w14:textId="77777777" w:rsidR="005F58CD" w:rsidRPr="000417C2" w:rsidRDefault="005F58CD" w:rsidP="005F58CD">
            <w:pPr>
              <w:rPr>
                <w:rFonts w:asciiTheme="minorHAnsi" w:hAnsiTheme="minorHAnsi" w:cstheme="minorHAnsi"/>
              </w:rPr>
            </w:pPr>
          </w:p>
        </w:tc>
      </w:tr>
      <w:tr w:rsidR="005F58CD" w:rsidRPr="000417C2" w14:paraId="62D0B63A" w14:textId="77777777" w:rsidTr="003D6DA1">
        <w:trPr>
          <w:trHeight w:val="396"/>
        </w:trPr>
        <w:tc>
          <w:tcPr>
            <w:tcW w:w="919" w:type="dxa"/>
            <w:vAlign w:val="bottom"/>
          </w:tcPr>
          <w:p w14:paraId="2909F55E" w14:textId="77777777" w:rsidR="005F58CD" w:rsidRPr="000417C2" w:rsidRDefault="005F58CD" w:rsidP="005F58CD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>* City:</w:t>
            </w:r>
          </w:p>
        </w:tc>
        <w:tc>
          <w:tcPr>
            <w:tcW w:w="3620" w:type="dxa"/>
            <w:gridSpan w:val="2"/>
            <w:tcBorders>
              <w:bottom w:val="single" w:sz="4" w:space="0" w:color="auto"/>
            </w:tcBorders>
            <w:vAlign w:val="bottom"/>
          </w:tcPr>
          <w:p w14:paraId="7E16E54C" w14:textId="77777777" w:rsidR="005F58CD" w:rsidRPr="000417C2" w:rsidRDefault="005F58CD" w:rsidP="005F58C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41" w:type="dxa"/>
            <w:vAlign w:val="bottom"/>
          </w:tcPr>
          <w:p w14:paraId="4F677FC2" w14:textId="77777777" w:rsidR="005F58CD" w:rsidRPr="000417C2" w:rsidRDefault="005F58CD" w:rsidP="005F58CD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>* State:</w:t>
            </w:r>
          </w:p>
        </w:tc>
        <w:tc>
          <w:tcPr>
            <w:tcW w:w="1141" w:type="dxa"/>
            <w:tcBorders>
              <w:bottom w:val="single" w:sz="4" w:space="0" w:color="auto"/>
            </w:tcBorders>
            <w:vAlign w:val="bottom"/>
          </w:tcPr>
          <w:p w14:paraId="509D05B9" w14:textId="77777777" w:rsidR="005F58CD" w:rsidRPr="000417C2" w:rsidRDefault="005F58CD" w:rsidP="005F58C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48" w:type="dxa"/>
            <w:vAlign w:val="bottom"/>
          </w:tcPr>
          <w:p w14:paraId="32F178A7" w14:textId="77777777" w:rsidR="005F58CD" w:rsidRPr="000417C2" w:rsidRDefault="005F58CD" w:rsidP="005F58CD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>* Zip:</w:t>
            </w:r>
          </w:p>
        </w:tc>
        <w:tc>
          <w:tcPr>
            <w:tcW w:w="3861" w:type="dxa"/>
            <w:tcBorders>
              <w:bottom w:val="single" w:sz="4" w:space="0" w:color="auto"/>
            </w:tcBorders>
            <w:vAlign w:val="bottom"/>
          </w:tcPr>
          <w:p w14:paraId="74AE6E77" w14:textId="77777777" w:rsidR="005F58CD" w:rsidRPr="000417C2" w:rsidRDefault="005F58CD" w:rsidP="005F58CD">
            <w:pPr>
              <w:rPr>
                <w:rFonts w:asciiTheme="minorHAnsi" w:hAnsiTheme="minorHAnsi" w:cstheme="minorHAnsi"/>
              </w:rPr>
            </w:pPr>
          </w:p>
        </w:tc>
      </w:tr>
      <w:tr w:rsidR="005F58CD" w:rsidRPr="000417C2" w14:paraId="7600AC06" w14:textId="77777777" w:rsidTr="003D6DA1">
        <w:trPr>
          <w:trHeight w:val="396"/>
        </w:trPr>
        <w:tc>
          <w:tcPr>
            <w:tcW w:w="919" w:type="dxa"/>
            <w:vAlign w:val="bottom"/>
          </w:tcPr>
          <w:p w14:paraId="7BEBB798" w14:textId="77777777" w:rsidR="005F58CD" w:rsidRPr="000417C2" w:rsidRDefault="005F58CD" w:rsidP="005F58CD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>Phone:</w:t>
            </w:r>
          </w:p>
        </w:tc>
        <w:tc>
          <w:tcPr>
            <w:tcW w:w="36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EF2AF9" w14:textId="77777777" w:rsidR="005F58CD" w:rsidRPr="000417C2" w:rsidRDefault="005F58CD" w:rsidP="005F58C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41" w:type="dxa"/>
            <w:vAlign w:val="bottom"/>
          </w:tcPr>
          <w:p w14:paraId="1E50438A" w14:textId="77777777" w:rsidR="005F58CD" w:rsidRPr="000417C2" w:rsidRDefault="005F58CD" w:rsidP="005F58CD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>Email:</w:t>
            </w:r>
          </w:p>
        </w:tc>
        <w:tc>
          <w:tcPr>
            <w:tcW w:w="5850" w:type="dxa"/>
            <w:gridSpan w:val="3"/>
            <w:tcBorders>
              <w:bottom w:val="single" w:sz="4" w:space="0" w:color="auto"/>
            </w:tcBorders>
            <w:vAlign w:val="bottom"/>
          </w:tcPr>
          <w:p w14:paraId="083BB7A3" w14:textId="77777777" w:rsidR="005F58CD" w:rsidRPr="000417C2" w:rsidRDefault="005F58CD" w:rsidP="005F58CD">
            <w:pPr>
              <w:rPr>
                <w:rFonts w:asciiTheme="minorHAnsi" w:hAnsiTheme="minorHAnsi" w:cstheme="minorHAnsi"/>
              </w:rPr>
            </w:pPr>
          </w:p>
        </w:tc>
      </w:tr>
    </w:tbl>
    <w:p w14:paraId="33535112" w14:textId="77777777" w:rsidR="00B42EFA" w:rsidRPr="00714727" w:rsidRDefault="00B42EFA" w:rsidP="004B3DDF">
      <w:pPr>
        <w:rPr>
          <w:rFonts w:asciiTheme="minorHAnsi" w:hAnsiTheme="minorHAnsi" w:cstheme="minorHAnsi"/>
          <w:b/>
          <w:sz w:val="10"/>
          <w:szCs w:val="10"/>
        </w:rPr>
      </w:pPr>
    </w:p>
    <w:p w14:paraId="7545A402" w14:textId="08E0CE34" w:rsidR="005F58CD" w:rsidRPr="000417C2" w:rsidRDefault="005F58CD" w:rsidP="004B3DDF">
      <w:pPr>
        <w:rPr>
          <w:rFonts w:asciiTheme="minorHAnsi" w:hAnsiTheme="minorHAnsi" w:cstheme="minorHAnsi"/>
          <w:b/>
        </w:rPr>
      </w:pPr>
      <w:r w:rsidRPr="000417C2">
        <w:rPr>
          <w:rFonts w:asciiTheme="minorHAnsi" w:hAnsiTheme="minorHAnsi" w:cstheme="minorHAnsi"/>
          <w:b/>
        </w:rPr>
        <w:t>Brand</w:t>
      </w:r>
      <w:r w:rsidR="001B45C7">
        <w:rPr>
          <w:rFonts w:asciiTheme="minorHAnsi" w:hAnsiTheme="minorHAnsi" w:cstheme="minorHAnsi"/>
          <w:b/>
        </w:rPr>
        <w:t>/Mark</w:t>
      </w:r>
      <w:r w:rsidRPr="000417C2">
        <w:rPr>
          <w:rFonts w:asciiTheme="minorHAnsi" w:hAnsiTheme="minorHAnsi" w:cstheme="minorHAnsi"/>
          <w:b/>
        </w:rPr>
        <w:t xml:space="preserve"> Inform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"/>
        <w:gridCol w:w="691"/>
        <w:gridCol w:w="687"/>
        <w:gridCol w:w="736"/>
        <w:gridCol w:w="226"/>
        <w:gridCol w:w="1562"/>
        <w:gridCol w:w="68"/>
        <w:gridCol w:w="796"/>
        <w:gridCol w:w="158"/>
        <w:gridCol w:w="55"/>
        <w:gridCol w:w="195"/>
        <w:gridCol w:w="1114"/>
        <w:gridCol w:w="866"/>
        <w:gridCol w:w="172"/>
        <w:gridCol w:w="439"/>
        <w:gridCol w:w="816"/>
        <w:gridCol w:w="193"/>
        <w:gridCol w:w="2237"/>
      </w:tblGrid>
      <w:tr w:rsidR="005F58CD" w:rsidRPr="000417C2" w14:paraId="0F758173" w14:textId="77777777" w:rsidTr="00C01830">
        <w:tc>
          <w:tcPr>
            <w:tcW w:w="1187" w:type="dxa"/>
            <w:gridSpan w:val="2"/>
          </w:tcPr>
          <w:p w14:paraId="0BB1DA44" w14:textId="77777777" w:rsidR="005F58CD" w:rsidRPr="000417C2" w:rsidRDefault="005F58CD" w:rsidP="005F58CD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>* Specie:</w:t>
            </w:r>
          </w:p>
        </w:tc>
        <w:tc>
          <w:tcPr>
            <w:tcW w:w="1423" w:type="dxa"/>
            <w:gridSpan w:val="2"/>
          </w:tcPr>
          <w:p w14:paraId="410F07CB" w14:textId="77777777" w:rsidR="005F58CD" w:rsidRPr="000417C2" w:rsidRDefault="005F58CD" w:rsidP="004B3DDF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 xml:space="preserve">Cattle: </w:t>
            </w:r>
            <w:r w:rsidR="00166C65" w:rsidRPr="000417C2">
              <w:rPr>
                <w:rFonts w:asciiTheme="minorHAnsi" w:hAnsiTheme="minorHAnsi" w:cstheme="minorHAns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7C2">
              <w:rPr>
                <w:rFonts w:asciiTheme="minorHAnsi" w:hAnsiTheme="minorHAnsi" w:cstheme="minorHAnsi"/>
              </w:rPr>
              <w:instrText xml:space="preserve"> FORMCHECKBOX </w:instrText>
            </w:r>
            <w:r w:rsidR="00004D0C">
              <w:rPr>
                <w:rFonts w:asciiTheme="minorHAnsi" w:hAnsiTheme="minorHAnsi" w:cstheme="minorHAnsi"/>
              </w:rPr>
            </w:r>
            <w:r w:rsidR="00004D0C">
              <w:rPr>
                <w:rFonts w:asciiTheme="minorHAnsi" w:hAnsiTheme="minorHAnsi" w:cstheme="minorHAnsi"/>
              </w:rPr>
              <w:fldChar w:fldCharType="separate"/>
            </w:r>
            <w:r w:rsidR="00166C65" w:rsidRPr="000417C2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856" w:type="dxa"/>
            <w:gridSpan w:val="3"/>
          </w:tcPr>
          <w:p w14:paraId="78AACD36" w14:textId="77777777" w:rsidR="005F58CD" w:rsidRPr="000417C2" w:rsidRDefault="005F58CD" w:rsidP="004B3DDF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 xml:space="preserve">Horse: </w:t>
            </w:r>
            <w:r w:rsidR="00166C65" w:rsidRPr="000417C2">
              <w:rPr>
                <w:rFonts w:asciiTheme="minorHAnsi" w:hAnsiTheme="minorHAnsi" w:cstheme="minorHAns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7C2">
              <w:rPr>
                <w:rFonts w:asciiTheme="minorHAnsi" w:hAnsiTheme="minorHAnsi" w:cstheme="minorHAnsi"/>
              </w:rPr>
              <w:instrText xml:space="preserve"> FORMCHECKBOX </w:instrText>
            </w:r>
            <w:r w:rsidR="00004D0C">
              <w:rPr>
                <w:rFonts w:asciiTheme="minorHAnsi" w:hAnsiTheme="minorHAnsi" w:cstheme="minorHAnsi"/>
              </w:rPr>
            </w:r>
            <w:r w:rsidR="00004D0C">
              <w:rPr>
                <w:rFonts w:asciiTheme="minorHAnsi" w:hAnsiTheme="minorHAnsi" w:cstheme="minorHAnsi"/>
              </w:rPr>
              <w:fldChar w:fldCharType="separate"/>
            </w:r>
            <w:r w:rsidR="00166C65" w:rsidRPr="000417C2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796" w:type="dxa"/>
          </w:tcPr>
          <w:p w14:paraId="4B8F81FC" w14:textId="77777777" w:rsidR="005F58CD" w:rsidRPr="000417C2" w:rsidRDefault="005F58CD" w:rsidP="004B3DDF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>Other:</w:t>
            </w:r>
          </w:p>
        </w:tc>
        <w:tc>
          <w:tcPr>
            <w:tcW w:w="4008" w:type="dxa"/>
            <w:gridSpan w:val="9"/>
            <w:tcBorders>
              <w:bottom w:val="single" w:sz="4" w:space="0" w:color="auto"/>
            </w:tcBorders>
          </w:tcPr>
          <w:p w14:paraId="5B7A73A4" w14:textId="77777777" w:rsidR="005F58CD" w:rsidRPr="000417C2" w:rsidRDefault="005F58CD" w:rsidP="004B3DD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37" w:type="dxa"/>
          </w:tcPr>
          <w:p w14:paraId="03B34548" w14:textId="77777777" w:rsidR="005F58CD" w:rsidRPr="000417C2" w:rsidRDefault="005F58CD" w:rsidP="004B3DDF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 xml:space="preserve">Ear Marks Only: </w:t>
            </w:r>
            <w:r w:rsidR="00166C65" w:rsidRPr="000417C2">
              <w:rPr>
                <w:rFonts w:asciiTheme="minorHAnsi" w:hAnsiTheme="minorHAnsi" w:cstheme="minorHAns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7C2">
              <w:rPr>
                <w:rFonts w:asciiTheme="minorHAnsi" w:hAnsiTheme="minorHAnsi" w:cstheme="minorHAnsi"/>
              </w:rPr>
              <w:instrText xml:space="preserve"> FORMCHECKBOX </w:instrText>
            </w:r>
            <w:r w:rsidR="00004D0C">
              <w:rPr>
                <w:rFonts w:asciiTheme="minorHAnsi" w:hAnsiTheme="minorHAnsi" w:cstheme="minorHAnsi"/>
              </w:rPr>
            </w:r>
            <w:r w:rsidR="00004D0C">
              <w:rPr>
                <w:rFonts w:asciiTheme="minorHAnsi" w:hAnsiTheme="minorHAnsi" w:cstheme="minorHAnsi"/>
              </w:rPr>
              <w:fldChar w:fldCharType="separate"/>
            </w:r>
            <w:r w:rsidR="00166C65" w:rsidRPr="000417C2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5961BE" w:rsidRPr="000417C2" w14:paraId="55216033" w14:textId="77777777" w:rsidTr="00C01830">
        <w:trPr>
          <w:trHeight w:val="377"/>
        </w:trPr>
        <w:tc>
          <w:tcPr>
            <w:tcW w:w="5475" w:type="dxa"/>
            <w:gridSpan w:val="10"/>
            <w:tcBorders>
              <w:bottom w:val="single" w:sz="4" w:space="0" w:color="auto"/>
            </w:tcBorders>
            <w:vAlign w:val="bottom"/>
          </w:tcPr>
          <w:p w14:paraId="4BC62BE4" w14:textId="77777777" w:rsidR="005961BE" w:rsidRPr="000417C2" w:rsidRDefault="00613BBA" w:rsidP="00613BB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0417C2">
              <w:rPr>
                <w:rFonts w:asciiTheme="minorHAnsi" w:hAnsiTheme="minorHAnsi" w:cstheme="minorHAnsi"/>
                <w:b/>
              </w:rPr>
              <w:t>BRAND</w:t>
            </w:r>
          </w:p>
        </w:tc>
        <w:tc>
          <w:tcPr>
            <w:tcW w:w="6032" w:type="dxa"/>
            <w:gridSpan w:val="8"/>
            <w:tcBorders>
              <w:bottom w:val="single" w:sz="4" w:space="0" w:color="auto"/>
            </w:tcBorders>
            <w:vAlign w:val="bottom"/>
          </w:tcPr>
          <w:p w14:paraId="0C8E961C" w14:textId="77777777" w:rsidR="005961BE" w:rsidRPr="000417C2" w:rsidRDefault="00613BBA" w:rsidP="00613BB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0417C2">
              <w:rPr>
                <w:rFonts w:asciiTheme="minorHAnsi" w:hAnsiTheme="minorHAnsi" w:cstheme="minorHAnsi"/>
                <w:b/>
              </w:rPr>
              <w:t>MARK</w:t>
            </w:r>
          </w:p>
        </w:tc>
      </w:tr>
      <w:tr w:rsidR="005961BE" w:rsidRPr="000417C2" w14:paraId="7F2D81E0" w14:textId="77777777" w:rsidTr="00C01830">
        <w:tc>
          <w:tcPr>
            <w:tcW w:w="547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46EEC" w14:textId="77777777" w:rsidR="005961BE" w:rsidRPr="000417C2" w:rsidRDefault="005961BE" w:rsidP="005961BE">
            <w:pPr>
              <w:jc w:val="center"/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>Draw the Brand</w:t>
            </w:r>
          </w:p>
        </w:tc>
        <w:tc>
          <w:tcPr>
            <w:tcW w:w="1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9D0513E" w14:textId="77777777" w:rsidR="005961BE" w:rsidRPr="000417C2" w:rsidRDefault="005961BE" w:rsidP="005961BE">
            <w:pPr>
              <w:jc w:val="center"/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 xml:space="preserve">   Right Ear</w:t>
            </w:r>
          </w:p>
        </w:tc>
        <w:tc>
          <w:tcPr>
            <w:tcW w:w="103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C97497" w14:textId="77777777" w:rsidR="005961BE" w:rsidRPr="000417C2" w:rsidRDefault="005961BE" w:rsidP="005961BE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68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AA01E" w14:textId="77777777" w:rsidR="005961BE" w:rsidRPr="000417C2" w:rsidRDefault="005961BE" w:rsidP="005961BE">
            <w:pPr>
              <w:jc w:val="center"/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 xml:space="preserve">                Left Ear</w:t>
            </w:r>
          </w:p>
        </w:tc>
      </w:tr>
      <w:tr w:rsidR="005961BE" w:rsidRPr="000417C2" w14:paraId="4A897807" w14:textId="77777777" w:rsidTr="00C01830">
        <w:trPr>
          <w:trHeight w:val="1925"/>
        </w:trPr>
        <w:tc>
          <w:tcPr>
            <w:tcW w:w="547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C6C8F" w14:textId="77777777" w:rsidR="005961BE" w:rsidRPr="000417C2" w:rsidRDefault="005961BE" w:rsidP="005961BE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3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D58EF" w14:textId="77777777" w:rsidR="005961BE" w:rsidRPr="000417C2" w:rsidRDefault="005961BE" w:rsidP="005961BE">
            <w:pPr>
              <w:jc w:val="center"/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  <w:noProof/>
              </w:rPr>
              <mc:AlternateContent>
                <mc:Choice Requires="wpg">
                  <w:drawing>
                    <wp:inline distT="0" distB="0" distL="0" distR="0" wp14:anchorId="6A49F8DC" wp14:editId="32DD0808">
                      <wp:extent cx="2371724" cy="790576"/>
                      <wp:effectExtent l="0" t="0" r="0" b="9525"/>
                      <wp:docPr id="2" name="Group 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71724" cy="790576"/>
                                <a:chOff x="0" y="0"/>
                                <a:chExt cx="1685925" cy="561975"/>
                              </a:xfrm>
                            </wpg:grpSpPr>
                            <wps:wsp>
                              <wps:cNvPr id="3" name="Oval 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819150" cy="561975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4" name="Oval 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28675" y="9525"/>
                                  <a:ext cx="857250" cy="55245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0718821" id="Group 2" o:spid="_x0000_s1026" style="width:186.75pt;height:62.25pt;mso-position-horizontal-relative:char;mso-position-vertical-relative:line" coordsize="16859,5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">
                      <v:oval id="Oval 3" o:spid="_x0000_s1027" style="position:absolute;width:8191;height:56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" filled="f"/>
                      <v:oval id="Oval 4" o:spid="_x0000_s1028" style="position:absolute;left:8286;top:95;width:8573;height:5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" filled="f"/>
                      <w10:anchorlock/>
                    </v:group>
                  </w:pict>
                </mc:Fallback>
              </mc:AlternateContent>
            </w:r>
          </w:p>
        </w:tc>
      </w:tr>
      <w:tr w:rsidR="00C01830" w:rsidRPr="000417C2" w14:paraId="195F8BB6" w14:textId="77777777" w:rsidTr="00C01830">
        <w:trPr>
          <w:trHeight w:val="890"/>
        </w:trPr>
        <w:tc>
          <w:tcPr>
            <w:tcW w:w="1874" w:type="dxa"/>
            <w:gridSpan w:val="3"/>
            <w:vAlign w:val="center"/>
          </w:tcPr>
          <w:p w14:paraId="16CE8F05" w14:textId="77777777" w:rsidR="00C01830" w:rsidRDefault="00C01830" w:rsidP="00AB06E8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 xml:space="preserve">* Brand Location </w:t>
            </w:r>
            <w:r>
              <w:rPr>
                <w:rFonts w:asciiTheme="minorHAnsi" w:hAnsiTheme="minorHAnsi" w:cstheme="minorHAnsi"/>
              </w:rPr>
              <w:t xml:space="preserve">     </w:t>
            </w:r>
          </w:p>
          <w:p w14:paraId="0D516A91" w14:textId="77777777" w:rsidR="00C01830" w:rsidRPr="000417C2" w:rsidRDefault="00C01830" w:rsidP="00AB06E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</w:t>
            </w:r>
            <w:r w:rsidRPr="000417C2">
              <w:rPr>
                <w:rFonts w:asciiTheme="minorHAnsi" w:hAnsiTheme="minorHAnsi" w:cstheme="minorHAnsi"/>
              </w:rPr>
              <w:t>on Animal:</w:t>
            </w:r>
          </w:p>
        </w:tc>
        <w:tc>
          <w:tcPr>
            <w:tcW w:w="962" w:type="dxa"/>
            <w:gridSpan w:val="2"/>
            <w:vAlign w:val="center"/>
          </w:tcPr>
          <w:p w14:paraId="0771F58D" w14:textId="77777777" w:rsidR="00C01830" w:rsidRPr="00AB06E8" w:rsidRDefault="00C01830" w:rsidP="00F274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06E8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04D0C">
              <w:rPr>
                <w:rFonts w:asciiTheme="minorHAnsi" w:hAnsiTheme="minorHAnsi" w:cstheme="minorHAnsi"/>
                <w:sz w:val="20"/>
                <w:szCs w:val="20"/>
              </w:rPr>
            </w:r>
            <w:r w:rsidR="00004D0C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t xml:space="preserve"> Left                     </w:t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04D0C">
              <w:rPr>
                <w:rFonts w:asciiTheme="minorHAnsi" w:hAnsiTheme="minorHAnsi" w:cstheme="minorHAnsi"/>
                <w:sz w:val="20"/>
                <w:szCs w:val="20"/>
              </w:rPr>
            </w:r>
            <w:r w:rsidR="00004D0C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t xml:space="preserve"> Right</w:t>
            </w:r>
          </w:p>
        </w:tc>
        <w:tc>
          <w:tcPr>
            <w:tcW w:w="1562" w:type="dxa"/>
            <w:vAlign w:val="center"/>
          </w:tcPr>
          <w:p w14:paraId="39E5D087" w14:textId="1ECB2503" w:rsidR="00C01830" w:rsidRPr="00AB06E8" w:rsidRDefault="00C01830" w:rsidP="008B598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06E8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04D0C">
              <w:rPr>
                <w:rFonts w:asciiTheme="minorHAnsi" w:hAnsiTheme="minorHAnsi" w:cstheme="minorHAnsi"/>
                <w:sz w:val="20"/>
                <w:szCs w:val="20"/>
              </w:rPr>
            </w:r>
            <w:r w:rsidR="00004D0C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houlder</w:t>
            </w:r>
          </w:p>
          <w:p w14:paraId="407DAE9F" w14:textId="68CBAC88" w:rsidR="00C01830" w:rsidRPr="00AB06E8" w:rsidRDefault="00C01830" w:rsidP="008B598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06E8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04D0C">
              <w:rPr>
                <w:rFonts w:asciiTheme="minorHAnsi" w:hAnsiTheme="minorHAnsi" w:cstheme="minorHAnsi"/>
                <w:sz w:val="20"/>
                <w:szCs w:val="20"/>
              </w:rPr>
            </w:r>
            <w:r w:rsidR="00004D0C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ide/Rib</w:t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t xml:space="preserve">                </w:t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04D0C">
              <w:rPr>
                <w:rFonts w:asciiTheme="minorHAnsi" w:hAnsiTheme="minorHAnsi" w:cstheme="minorHAnsi"/>
                <w:sz w:val="20"/>
                <w:szCs w:val="20"/>
              </w:rPr>
            </w:r>
            <w:r w:rsidR="00004D0C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Flank</w:t>
            </w:r>
          </w:p>
        </w:tc>
        <w:tc>
          <w:tcPr>
            <w:tcW w:w="1272" w:type="dxa"/>
            <w:gridSpan w:val="5"/>
            <w:vAlign w:val="center"/>
          </w:tcPr>
          <w:p w14:paraId="30A0F2F6" w14:textId="6A2791D8" w:rsidR="00C01830" w:rsidRPr="00AB06E8" w:rsidRDefault="00C01830" w:rsidP="008B598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06E8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04D0C">
              <w:rPr>
                <w:rFonts w:asciiTheme="minorHAnsi" w:hAnsiTheme="minorHAnsi" w:cstheme="minorHAnsi"/>
                <w:sz w:val="20"/>
                <w:szCs w:val="20"/>
              </w:rPr>
            </w:r>
            <w:r w:rsidR="00004D0C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Hip/Loin</w:t>
            </w:r>
          </w:p>
          <w:p w14:paraId="0D498F7D" w14:textId="77777777" w:rsidR="00C01830" w:rsidRPr="00AB06E8" w:rsidRDefault="00C01830" w:rsidP="008B598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06E8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04D0C">
              <w:rPr>
                <w:rFonts w:asciiTheme="minorHAnsi" w:hAnsiTheme="minorHAnsi" w:cstheme="minorHAnsi"/>
                <w:sz w:val="20"/>
                <w:szCs w:val="20"/>
              </w:rPr>
            </w:r>
            <w:r w:rsidR="00004D0C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Thigh</w:t>
            </w:r>
          </w:p>
        </w:tc>
        <w:tc>
          <w:tcPr>
            <w:tcW w:w="1980" w:type="dxa"/>
            <w:gridSpan w:val="2"/>
            <w:vAlign w:val="center"/>
          </w:tcPr>
          <w:p w14:paraId="6C78BE5F" w14:textId="31BF270B" w:rsidR="00C01830" w:rsidRPr="00AB06E8" w:rsidRDefault="00C01830" w:rsidP="008B598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06E8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04D0C">
              <w:rPr>
                <w:rFonts w:asciiTheme="minorHAnsi" w:hAnsiTheme="minorHAnsi" w:cstheme="minorHAnsi"/>
                <w:sz w:val="20"/>
                <w:szCs w:val="20"/>
              </w:rPr>
            </w:r>
            <w:r w:rsidR="00004D0C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Jaw/Face/Nose</w:t>
            </w:r>
          </w:p>
          <w:p w14:paraId="6F2C372C" w14:textId="625FED72" w:rsidR="00C01830" w:rsidRPr="00AB06E8" w:rsidRDefault="00C01830" w:rsidP="008B598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B06E8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04D0C">
              <w:rPr>
                <w:rFonts w:asciiTheme="minorHAnsi" w:hAnsiTheme="minorHAnsi" w:cstheme="minorHAnsi"/>
                <w:sz w:val="20"/>
                <w:szCs w:val="20"/>
              </w:rPr>
            </w:r>
            <w:r w:rsidR="00004D0C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AB06E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Tail/Back</w:t>
            </w:r>
          </w:p>
        </w:tc>
        <w:tc>
          <w:tcPr>
            <w:tcW w:w="1620" w:type="dxa"/>
            <w:gridSpan w:val="4"/>
            <w:vAlign w:val="bottom"/>
          </w:tcPr>
          <w:p w14:paraId="0ACFB2C9" w14:textId="3DDCFBA5" w:rsidR="00C01830" w:rsidRDefault="00C01830" w:rsidP="005961B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  <w:r w:rsidRPr="000417C2">
              <w:rPr>
                <w:rFonts w:asciiTheme="minorHAnsi" w:hAnsiTheme="minorHAnsi" w:cstheme="minorHAnsi"/>
              </w:rPr>
              <w:t>Electronic Chip#:</w:t>
            </w:r>
          </w:p>
          <w:p w14:paraId="0E4D8C26" w14:textId="74C17CC8" w:rsidR="00C01830" w:rsidRPr="000417C2" w:rsidRDefault="00C01830" w:rsidP="005961B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         Tattoos:</w:t>
            </w:r>
          </w:p>
        </w:tc>
        <w:tc>
          <w:tcPr>
            <w:tcW w:w="2237" w:type="dxa"/>
            <w:tcBorders>
              <w:bottom w:val="single" w:sz="4" w:space="0" w:color="auto"/>
            </w:tcBorders>
            <w:vAlign w:val="bottom"/>
          </w:tcPr>
          <w:p w14:paraId="50063657" w14:textId="77777777" w:rsidR="00C01830" w:rsidRPr="000417C2" w:rsidRDefault="00C01830" w:rsidP="005961BE">
            <w:pPr>
              <w:rPr>
                <w:rFonts w:asciiTheme="minorHAnsi" w:hAnsiTheme="minorHAnsi" w:cstheme="minorHAnsi"/>
              </w:rPr>
            </w:pPr>
          </w:p>
        </w:tc>
      </w:tr>
      <w:tr w:rsidR="005961BE" w:rsidRPr="000417C2" w14:paraId="3EF8BE9B" w14:textId="77777777" w:rsidTr="00C01830">
        <w:trPr>
          <w:trHeight w:val="396"/>
        </w:trPr>
        <w:tc>
          <w:tcPr>
            <w:tcW w:w="2610" w:type="dxa"/>
            <w:gridSpan w:val="4"/>
            <w:vAlign w:val="bottom"/>
          </w:tcPr>
          <w:p w14:paraId="017F925F" w14:textId="77777777" w:rsidR="005961BE" w:rsidRPr="000417C2" w:rsidRDefault="005961BE" w:rsidP="005961BE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>* Brand Description:</w:t>
            </w:r>
          </w:p>
        </w:tc>
        <w:tc>
          <w:tcPr>
            <w:tcW w:w="8897" w:type="dxa"/>
            <w:gridSpan w:val="14"/>
            <w:tcBorders>
              <w:bottom w:val="single" w:sz="4" w:space="0" w:color="auto"/>
            </w:tcBorders>
            <w:vAlign w:val="bottom"/>
          </w:tcPr>
          <w:p w14:paraId="161F0468" w14:textId="77777777" w:rsidR="005961BE" w:rsidRPr="000417C2" w:rsidRDefault="005961BE" w:rsidP="005961BE">
            <w:pPr>
              <w:rPr>
                <w:rFonts w:asciiTheme="minorHAnsi" w:hAnsiTheme="minorHAnsi" w:cstheme="minorHAnsi"/>
              </w:rPr>
            </w:pPr>
          </w:p>
        </w:tc>
      </w:tr>
      <w:tr w:rsidR="00613BBA" w:rsidRPr="000417C2" w14:paraId="64A358EC" w14:textId="77777777" w:rsidTr="00C01830">
        <w:trPr>
          <w:trHeight w:val="647"/>
        </w:trPr>
        <w:tc>
          <w:tcPr>
            <w:tcW w:w="2610" w:type="dxa"/>
            <w:gridSpan w:val="4"/>
            <w:vAlign w:val="bottom"/>
          </w:tcPr>
          <w:p w14:paraId="67B527D2" w14:textId="77777777" w:rsidR="005961BE" w:rsidRPr="000417C2" w:rsidRDefault="005961BE" w:rsidP="005961BE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>* Signature of Applicant:</w:t>
            </w:r>
          </w:p>
          <w:p w14:paraId="2BC58DD7" w14:textId="77777777" w:rsidR="005961BE" w:rsidRPr="000417C2" w:rsidRDefault="005961BE" w:rsidP="005961BE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 xml:space="preserve">   (Owner/Agent)</w:t>
            </w:r>
          </w:p>
        </w:tc>
        <w:tc>
          <w:tcPr>
            <w:tcW w:w="5651" w:type="dxa"/>
            <w:gridSpan w:val="11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DF2FD2" w14:textId="77777777" w:rsidR="005961BE" w:rsidRPr="000417C2" w:rsidRDefault="005961BE" w:rsidP="007E6D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16" w:type="dxa"/>
            <w:vAlign w:val="bottom"/>
          </w:tcPr>
          <w:p w14:paraId="113A6668" w14:textId="77777777" w:rsidR="005961BE" w:rsidRPr="000417C2" w:rsidRDefault="005961BE" w:rsidP="007E6DDD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>*Date: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8775277" w14:textId="77777777" w:rsidR="005961BE" w:rsidRPr="000417C2" w:rsidRDefault="005961BE" w:rsidP="007E6DDD">
            <w:pPr>
              <w:rPr>
                <w:rFonts w:asciiTheme="minorHAnsi" w:hAnsiTheme="minorHAnsi" w:cstheme="minorHAnsi"/>
              </w:rPr>
            </w:pPr>
          </w:p>
        </w:tc>
      </w:tr>
      <w:tr w:rsidR="003F2D92" w:rsidRPr="000417C2" w14:paraId="48F07D5D" w14:textId="77777777" w:rsidTr="00C01830">
        <w:trPr>
          <w:trHeight w:val="260"/>
        </w:trPr>
        <w:tc>
          <w:tcPr>
            <w:tcW w:w="2610" w:type="dxa"/>
            <w:gridSpan w:val="4"/>
            <w:vAlign w:val="bottom"/>
          </w:tcPr>
          <w:p w14:paraId="68C642FD" w14:textId="77777777" w:rsidR="003F2D92" w:rsidRPr="000417C2" w:rsidRDefault="003F2D92" w:rsidP="005961B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651" w:type="dxa"/>
            <w:gridSpan w:val="11"/>
            <w:tcBorders>
              <w:top w:val="single" w:sz="4" w:space="0" w:color="auto"/>
            </w:tcBorders>
            <w:vAlign w:val="bottom"/>
          </w:tcPr>
          <w:p w14:paraId="1904CE63" w14:textId="77777777" w:rsidR="003F2D92" w:rsidRPr="000417C2" w:rsidRDefault="003F2D92" w:rsidP="007E6D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16" w:type="dxa"/>
            <w:vAlign w:val="bottom"/>
          </w:tcPr>
          <w:p w14:paraId="686E63B6" w14:textId="77777777" w:rsidR="003F2D92" w:rsidRPr="000417C2" w:rsidRDefault="003F2D92" w:rsidP="007E6D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</w:tcBorders>
            <w:vAlign w:val="bottom"/>
          </w:tcPr>
          <w:p w14:paraId="6DF41C59" w14:textId="77777777" w:rsidR="003F2D92" w:rsidRPr="000417C2" w:rsidRDefault="003F2D92" w:rsidP="007E6DDD">
            <w:pPr>
              <w:rPr>
                <w:rFonts w:asciiTheme="minorHAnsi" w:hAnsiTheme="minorHAnsi" w:cstheme="minorHAnsi"/>
              </w:rPr>
            </w:pPr>
          </w:p>
        </w:tc>
      </w:tr>
      <w:tr w:rsidR="00636417" w:rsidRPr="000417C2" w14:paraId="3D02E2A2" w14:textId="77777777" w:rsidTr="00C01830">
        <w:trPr>
          <w:trHeight w:val="396"/>
        </w:trPr>
        <w:tc>
          <w:tcPr>
            <w:tcW w:w="496" w:type="dxa"/>
            <w:vAlign w:val="bottom"/>
          </w:tcPr>
          <w:p w14:paraId="699750B1" w14:textId="77777777" w:rsidR="00636417" w:rsidRPr="000417C2" w:rsidRDefault="00636417" w:rsidP="00613BBA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>By:</w:t>
            </w:r>
          </w:p>
        </w:tc>
        <w:tc>
          <w:tcPr>
            <w:tcW w:w="3970" w:type="dxa"/>
            <w:gridSpan w:val="6"/>
            <w:tcBorders>
              <w:bottom w:val="single" w:sz="4" w:space="0" w:color="auto"/>
            </w:tcBorders>
            <w:vAlign w:val="bottom"/>
          </w:tcPr>
          <w:p w14:paraId="6CFF72E9" w14:textId="77777777" w:rsidR="00636417" w:rsidRPr="000417C2" w:rsidRDefault="00636417" w:rsidP="00613BB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54" w:type="dxa"/>
            <w:gridSpan w:val="2"/>
            <w:vAlign w:val="bottom"/>
          </w:tcPr>
          <w:p w14:paraId="1EE841F8" w14:textId="77777777" w:rsidR="00636417" w:rsidRPr="000417C2" w:rsidRDefault="00636417" w:rsidP="00613BBA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>Deputy,</w:t>
            </w:r>
          </w:p>
        </w:tc>
        <w:tc>
          <w:tcPr>
            <w:tcW w:w="6087" w:type="dxa"/>
            <w:gridSpan w:val="9"/>
            <w:vAlign w:val="bottom"/>
          </w:tcPr>
          <w:p w14:paraId="4F377B2B" w14:textId="23E15132" w:rsidR="00636417" w:rsidRPr="00636417" w:rsidRDefault="00636417" w:rsidP="00613BBA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         Stephanie M. Sanders, Robertson County Clerk</w:t>
            </w:r>
          </w:p>
        </w:tc>
      </w:tr>
      <w:tr w:rsidR="00636417" w:rsidRPr="000417C2" w14:paraId="1D0338A1" w14:textId="77777777" w:rsidTr="00C01830">
        <w:trPr>
          <w:trHeight w:val="70"/>
        </w:trPr>
        <w:tc>
          <w:tcPr>
            <w:tcW w:w="496" w:type="dxa"/>
          </w:tcPr>
          <w:p w14:paraId="32BD3213" w14:textId="77777777" w:rsidR="00636417" w:rsidRPr="000417C2" w:rsidRDefault="00636417" w:rsidP="00613BBA">
            <w:pPr>
              <w:jc w:val="center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3970" w:type="dxa"/>
            <w:gridSpan w:val="6"/>
          </w:tcPr>
          <w:p w14:paraId="1F36D8D9" w14:textId="77FC99A4" w:rsidR="00636417" w:rsidRPr="000417C2" w:rsidRDefault="00636417" w:rsidP="00613BBA">
            <w:pPr>
              <w:jc w:val="center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954" w:type="dxa"/>
            <w:gridSpan w:val="2"/>
          </w:tcPr>
          <w:p w14:paraId="46A9A757" w14:textId="77777777" w:rsidR="00636417" w:rsidRDefault="00636417" w:rsidP="00613BBA">
            <w:pPr>
              <w:jc w:val="center"/>
              <w:rPr>
                <w:rFonts w:asciiTheme="minorHAnsi" w:hAnsiTheme="minorHAnsi" w:cstheme="minorHAnsi"/>
                <w:sz w:val="16"/>
              </w:rPr>
            </w:pPr>
          </w:p>
          <w:p w14:paraId="1629BD6C" w14:textId="782CC6A9" w:rsidR="00636417" w:rsidRPr="00636417" w:rsidRDefault="00636417" w:rsidP="00613BBA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36417">
              <w:rPr>
                <w:rFonts w:asciiTheme="minorHAnsi" w:hAnsiTheme="minorHAnsi" w:cstheme="minorHAnsi"/>
                <w:b/>
                <w:bCs/>
              </w:rPr>
              <w:t>OR</w:t>
            </w:r>
          </w:p>
        </w:tc>
        <w:tc>
          <w:tcPr>
            <w:tcW w:w="6087" w:type="dxa"/>
            <w:gridSpan w:val="9"/>
          </w:tcPr>
          <w:p w14:paraId="5A54A1BD" w14:textId="309F24E3" w:rsidR="00636417" w:rsidRPr="000417C2" w:rsidRDefault="00636417" w:rsidP="00613BBA">
            <w:pPr>
              <w:jc w:val="center"/>
              <w:rPr>
                <w:rFonts w:asciiTheme="minorHAnsi" w:hAnsiTheme="minorHAnsi" w:cstheme="minorHAnsi"/>
                <w:sz w:val="16"/>
              </w:rPr>
            </w:pPr>
          </w:p>
        </w:tc>
      </w:tr>
      <w:tr w:rsidR="00636417" w:rsidRPr="00714727" w14:paraId="08063F4B" w14:textId="77777777" w:rsidTr="00C018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6"/>
        </w:trPr>
        <w:tc>
          <w:tcPr>
            <w:tcW w:w="11507" w:type="dxa"/>
            <w:gridSpan w:val="18"/>
            <w:tcBorders>
              <w:top w:val="nil"/>
              <w:left w:val="nil"/>
              <w:bottom w:val="nil"/>
              <w:right w:val="nil"/>
            </w:tcBorders>
          </w:tcPr>
          <w:p w14:paraId="2CF1A63B" w14:textId="77777777" w:rsidR="00636417" w:rsidRPr="00714727" w:rsidRDefault="00636417" w:rsidP="00636417">
            <w:pPr>
              <w:rPr>
                <w:bCs/>
              </w:rPr>
            </w:pPr>
            <w:r w:rsidRPr="00714727">
              <w:rPr>
                <w:bCs/>
              </w:rPr>
              <w:t>State of Texas</w:t>
            </w:r>
          </w:p>
          <w:p w14:paraId="61148C36" w14:textId="5C9F2E39" w:rsidR="00636417" w:rsidRPr="00714727" w:rsidRDefault="00636417" w:rsidP="00636417">
            <w:pPr>
              <w:rPr>
                <w:bCs/>
              </w:rPr>
            </w:pPr>
            <w:r w:rsidRPr="00714727">
              <w:rPr>
                <w:bCs/>
              </w:rPr>
              <w:t>County of __________</w:t>
            </w:r>
            <w:r w:rsidR="003D6DA1" w:rsidRPr="00714727">
              <w:rPr>
                <w:bCs/>
              </w:rPr>
              <w:t>_________</w:t>
            </w:r>
            <w:r w:rsidRPr="00714727">
              <w:rPr>
                <w:bCs/>
              </w:rPr>
              <w:t>_____</w:t>
            </w:r>
          </w:p>
          <w:p w14:paraId="61BD36B8" w14:textId="77777777" w:rsidR="003D6DA1" w:rsidRPr="00714727" w:rsidRDefault="003D6DA1" w:rsidP="00636417">
            <w:pPr>
              <w:rPr>
                <w:bCs/>
              </w:rPr>
            </w:pPr>
          </w:p>
          <w:p w14:paraId="59496B2F" w14:textId="5E2EE3E2" w:rsidR="00636417" w:rsidRPr="00714727" w:rsidRDefault="00636417" w:rsidP="00636417">
            <w:pPr>
              <w:rPr>
                <w:bCs/>
              </w:rPr>
            </w:pPr>
            <w:r w:rsidRPr="00714727">
              <w:rPr>
                <w:bCs/>
              </w:rPr>
              <w:t xml:space="preserve">      Before me the undersigned authority, on this day personally appeared ________________</w:t>
            </w:r>
            <w:r w:rsidR="003D6DA1" w:rsidRPr="00714727">
              <w:rPr>
                <w:bCs/>
              </w:rPr>
              <w:t>______</w:t>
            </w:r>
            <w:r w:rsidRPr="00714727">
              <w:rPr>
                <w:bCs/>
              </w:rPr>
              <w:t>___________________ known to me to be the person(s) whose name(s) is/are subscribed to the foregoing certificate and acknowledged to me that __he(y) executed the same for the purpose and consideration therein expressed.</w:t>
            </w:r>
          </w:p>
          <w:p w14:paraId="0AE85C4F" w14:textId="77777777" w:rsidR="00636417" w:rsidRPr="00714727" w:rsidRDefault="00636417" w:rsidP="00636417">
            <w:pPr>
              <w:rPr>
                <w:bCs/>
              </w:rPr>
            </w:pPr>
            <w:r w:rsidRPr="00714727">
              <w:rPr>
                <w:bCs/>
              </w:rPr>
              <w:t xml:space="preserve">       Given under my had and seal of office, this the ________ day of ___________________, 20_____</w:t>
            </w:r>
          </w:p>
          <w:p w14:paraId="69B0B8BF" w14:textId="77777777" w:rsidR="00636417" w:rsidRPr="00714727" w:rsidRDefault="00636417" w:rsidP="00636417">
            <w:pPr>
              <w:rPr>
                <w:bCs/>
              </w:rPr>
            </w:pPr>
          </w:p>
          <w:p w14:paraId="5DF6E142" w14:textId="77777777" w:rsidR="00636417" w:rsidRPr="00714727" w:rsidRDefault="00636417" w:rsidP="00636417">
            <w:pPr>
              <w:rPr>
                <w:bCs/>
                <w:sz w:val="12"/>
                <w:szCs w:val="12"/>
              </w:rPr>
            </w:pPr>
          </w:p>
          <w:p w14:paraId="5FDE1AC4" w14:textId="2B0CBB51" w:rsidR="00636417" w:rsidRPr="00714727" w:rsidRDefault="00636417" w:rsidP="00636417">
            <w:pPr>
              <w:rPr>
                <w:bCs/>
              </w:rPr>
            </w:pPr>
            <w:r w:rsidRPr="00714727">
              <w:rPr>
                <w:bCs/>
              </w:rPr>
              <w:t>____________________________________________</w:t>
            </w:r>
          </w:p>
          <w:p w14:paraId="2FBC4356" w14:textId="4E30AEB2" w:rsidR="00636417" w:rsidRPr="00714727" w:rsidRDefault="00636417" w:rsidP="00636417">
            <w:pPr>
              <w:rPr>
                <w:bCs/>
              </w:rPr>
            </w:pPr>
            <w:r w:rsidRPr="00714727">
              <w:rPr>
                <w:bCs/>
              </w:rPr>
              <w:t>Notary Public, State of Texas</w:t>
            </w:r>
          </w:p>
          <w:p w14:paraId="72745D5A" w14:textId="5A815C3C" w:rsidR="00636417" w:rsidRPr="00714727" w:rsidRDefault="00636417" w:rsidP="00636417">
            <w:pPr>
              <w:rPr>
                <w:bCs/>
              </w:rPr>
            </w:pPr>
          </w:p>
        </w:tc>
      </w:tr>
    </w:tbl>
    <w:p w14:paraId="4158006D" w14:textId="0FB12709" w:rsidR="00843F66" w:rsidRPr="003F2D92" w:rsidRDefault="003F2D92" w:rsidP="003F2D92">
      <w:pPr>
        <w:rPr>
          <w:sz w:val="18"/>
          <w:szCs w:val="18"/>
        </w:rPr>
      </w:pPr>
      <w:r w:rsidRPr="00714727">
        <w:rPr>
          <w:bCs/>
          <w:sz w:val="18"/>
          <w:szCs w:val="18"/>
        </w:rPr>
        <w:t>Pursuant to Texas Agriculture Code 14</w:t>
      </w:r>
      <w:r w:rsidRPr="003F2D92">
        <w:rPr>
          <w:sz w:val="18"/>
          <w:szCs w:val="18"/>
        </w:rPr>
        <w:t xml:space="preserve">4.041, a copy of this application shall be forwarded to Texas and Southwestern Cattle Raisers Association. </w:t>
      </w:r>
    </w:p>
    <w:sectPr w:rsidR="00843F66" w:rsidRPr="003F2D92" w:rsidSect="00636417">
      <w:pgSz w:w="12240" w:h="15840"/>
      <w:pgMar w:top="288" w:right="346" w:bottom="288" w:left="34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E9710" w14:textId="77777777" w:rsidR="00004D0C" w:rsidRDefault="00004D0C" w:rsidP="00843F66">
      <w:r>
        <w:separator/>
      </w:r>
    </w:p>
  </w:endnote>
  <w:endnote w:type="continuationSeparator" w:id="0">
    <w:p w14:paraId="69B7E181" w14:textId="77777777" w:rsidR="00004D0C" w:rsidRDefault="00004D0C" w:rsidP="00843F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705E6" w14:textId="77777777" w:rsidR="00004D0C" w:rsidRDefault="00004D0C" w:rsidP="00843F66">
      <w:r>
        <w:separator/>
      </w:r>
    </w:p>
  </w:footnote>
  <w:footnote w:type="continuationSeparator" w:id="0">
    <w:p w14:paraId="01CCA132" w14:textId="77777777" w:rsidR="00004D0C" w:rsidRDefault="00004D0C" w:rsidP="00843F6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tLC0NLK0tLAwNDVQ0lEKTi0uzszPAykwqQUAyUIXLCwAAAA="/>
  </w:docVars>
  <w:rsids>
    <w:rsidRoot w:val="004B3DDF"/>
    <w:rsid w:val="00004D0C"/>
    <w:rsid w:val="000417C2"/>
    <w:rsid w:val="00090712"/>
    <w:rsid w:val="000A50B2"/>
    <w:rsid w:val="000B6C6C"/>
    <w:rsid w:val="0010210D"/>
    <w:rsid w:val="00106874"/>
    <w:rsid w:val="00132DD3"/>
    <w:rsid w:val="00166C65"/>
    <w:rsid w:val="00187F0E"/>
    <w:rsid w:val="001B45C7"/>
    <w:rsid w:val="001E0F01"/>
    <w:rsid w:val="00207628"/>
    <w:rsid w:val="002806A1"/>
    <w:rsid w:val="00300BF3"/>
    <w:rsid w:val="003D6DA1"/>
    <w:rsid w:val="003E6DA7"/>
    <w:rsid w:val="003F2D92"/>
    <w:rsid w:val="004A6FAB"/>
    <w:rsid w:val="004B0F82"/>
    <w:rsid w:val="004B3DDF"/>
    <w:rsid w:val="004B690C"/>
    <w:rsid w:val="005124B3"/>
    <w:rsid w:val="005817B5"/>
    <w:rsid w:val="0058207D"/>
    <w:rsid w:val="005961BE"/>
    <w:rsid w:val="005C0E42"/>
    <w:rsid w:val="005F58CD"/>
    <w:rsid w:val="00613BBA"/>
    <w:rsid w:val="00636417"/>
    <w:rsid w:val="006A490B"/>
    <w:rsid w:val="00714727"/>
    <w:rsid w:val="007A446C"/>
    <w:rsid w:val="00804BD0"/>
    <w:rsid w:val="00843F66"/>
    <w:rsid w:val="00865EC3"/>
    <w:rsid w:val="008B5984"/>
    <w:rsid w:val="009768FE"/>
    <w:rsid w:val="00A2505D"/>
    <w:rsid w:val="00A62E0B"/>
    <w:rsid w:val="00A77E14"/>
    <w:rsid w:val="00A935E9"/>
    <w:rsid w:val="00AA468E"/>
    <w:rsid w:val="00AB06E8"/>
    <w:rsid w:val="00AF4808"/>
    <w:rsid w:val="00B14720"/>
    <w:rsid w:val="00B31075"/>
    <w:rsid w:val="00B31447"/>
    <w:rsid w:val="00B42EFA"/>
    <w:rsid w:val="00B656A2"/>
    <w:rsid w:val="00B74475"/>
    <w:rsid w:val="00C01830"/>
    <w:rsid w:val="00D42A27"/>
    <w:rsid w:val="00D974CE"/>
    <w:rsid w:val="00E2140B"/>
    <w:rsid w:val="00EB010A"/>
    <w:rsid w:val="00EE5F9C"/>
    <w:rsid w:val="00F2742B"/>
    <w:rsid w:val="00F6345A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929CF"/>
  <w15:docId w15:val="{792ABB16-17DA-43DB-AE16-9FB17503B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A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3DDF"/>
    <w:pPr>
      <w:ind w:left="720"/>
      <w:contextualSpacing/>
    </w:pPr>
  </w:style>
  <w:style w:type="table" w:styleId="TableGrid">
    <w:name w:val="Table Grid"/>
    <w:basedOn w:val="TableNormal"/>
    <w:uiPriority w:val="59"/>
    <w:rsid w:val="004B3D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961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1B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13BB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43F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3F66"/>
  </w:style>
  <w:style w:type="paragraph" w:styleId="Footer">
    <w:name w:val="footer"/>
    <w:basedOn w:val="Normal"/>
    <w:link w:val="FooterChar"/>
    <w:uiPriority w:val="99"/>
    <w:unhideWhenUsed/>
    <w:rsid w:val="00843F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3F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0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D9BFDA-75F3-44D3-B309-493D352D08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niedecken</dc:creator>
  <cp:lastModifiedBy>Sarah Tepera</cp:lastModifiedBy>
  <cp:revision>8</cp:revision>
  <cp:lastPrinted>2021-06-17T21:03:00Z</cp:lastPrinted>
  <dcterms:created xsi:type="dcterms:W3CDTF">2021-06-11T17:52:00Z</dcterms:created>
  <dcterms:modified xsi:type="dcterms:W3CDTF">2021-08-12T18:12:00Z</dcterms:modified>
</cp:coreProperties>
</file>